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936FD" w14:textId="20711A6B" w:rsidR="00941338" w:rsidRPr="009B6086" w:rsidRDefault="00EF1961" w:rsidP="009B6086">
      <w:pPr>
        <w:suppressAutoHyphens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A41EDB">
        <w:rPr>
          <w:rFonts w:ascii="Times New Roman" w:hAnsi="Times New Roman" w:cs="Times New Roman"/>
          <w:b/>
          <w:sz w:val="24"/>
          <w:szCs w:val="24"/>
          <w:lang w:val="pl-PL"/>
        </w:rPr>
        <w:t>OPIS PRZEDMIOTU ZAMÓWIENIA</w:t>
      </w:r>
    </w:p>
    <w:p w14:paraId="748572A8" w14:textId="77777777" w:rsidR="00941338" w:rsidRPr="009E4B92" w:rsidRDefault="00941338" w:rsidP="00941338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pl-PL" w:eastAsia="pl-PL"/>
        </w:rPr>
      </w:pPr>
      <w:r w:rsidRPr="009E4B92">
        <w:rPr>
          <w:rFonts w:ascii="Times New Roman" w:eastAsia="Times New Roman" w:hAnsi="Times New Roman" w:cs="Times New Roman"/>
          <w:b/>
          <w:bCs/>
          <w:sz w:val="24"/>
          <w:szCs w:val="24"/>
          <w:lang w:val="pl-PL" w:eastAsia="pl-PL"/>
        </w:rPr>
        <w:t xml:space="preserve">Opis przedmiotu zamówienia/Formularz wymagań technicznych </w:t>
      </w:r>
    </w:p>
    <w:p w14:paraId="3E8C87B9" w14:textId="77777777" w:rsidR="00941338" w:rsidRPr="009E4B92" w:rsidRDefault="00941338" w:rsidP="00941338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pl-PL" w:eastAsia="pl-PL"/>
        </w:rPr>
      </w:pPr>
    </w:p>
    <w:p w14:paraId="7D5C594F" w14:textId="77777777" w:rsidR="00903A49" w:rsidRDefault="00903A49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p w14:paraId="3C9A9B73" w14:textId="26EA6BF4" w:rsidR="00D231B5" w:rsidRPr="009E4B92" w:rsidRDefault="00D231B5" w:rsidP="007C3360">
      <w:pPr>
        <w:suppressAutoHyphens/>
        <w:jc w:val="both"/>
        <w:rPr>
          <w:rFonts w:ascii="Times New Roman" w:hAnsi="Times New Roman" w:cs="Times New Roman"/>
          <w:lang w:val="pl-PL"/>
        </w:rPr>
      </w:pPr>
      <w:r w:rsidRPr="009E4B92">
        <w:rPr>
          <w:rFonts w:ascii="Times New Roman" w:hAnsi="Times New Roman" w:cs="Times New Roman"/>
          <w:lang w:val="pl-PL"/>
        </w:rPr>
        <w:t xml:space="preserve">Przedmiotem zamówienia jest </w:t>
      </w:r>
      <w:r w:rsidR="00BB5912" w:rsidRPr="009E4B92">
        <w:rPr>
          <w:rFonts w:ascii="Times New Roman" w:hAnsi="Times New Roman" w:cs="Times New Roman"/>
          <w:lang w:val="pl-PL"/>
        </w:rPr>
        <w:t>polarymetr z lampą halogenową</w:t>
      </w:r>
      <w:r w:rsidRPr="009E4B92">
        <w:rPr>
          <w:rFonts w:ascii="Times New Roman" w:hAnsi="Times New Roman" w:cs="Times New Roman"/>
          <w:lang w:val="pl-PL"/>
        </w:rPr>
        <w:t xml:space="preserve"> </w:t>
      </w:r>
      <w:r w:rsidR="00BB5912" w:rsidRPr="009E4B92">
        <w:rPr>
          <w:rFonts w:ascii="Times New Roman" w:hAnsi="Times New Roman" w:cs="Times New Roman"/>
          <w:lang w:val="pl-PL"/>
        </w:rPr>
        <w:t>oraz</w:t>
      </w:r>
      <w:r w:rsidRPr="009E4B92">
        <w:rPr>
          <w:rFonts w:ascii="Times New Roman" w:hAnsi="Times New Roman" w:cs="Times New Roman"/>
          <w:lang w:val="pl-PL"/>
        </w:rPr>
        <w:t xml:space="preserve"> wyposażeniem dodatkowym i oprogramowaniem. Aparatura będzie przeznaczona do prac badawczych, w tym </w:t>
      </w:r>
      <w:r w:rsidR="00BB5912" w:rsidRPr="009E4B92">
        <w:rPr>
          <w:rFonts w:ascii="Times New Roman" w:hAnsi="Times New Roman" w:cs="Times New Roman"/>
          <w:lang w:val="pl-PL"/>
        </w:rPr>
        <w:t>pomiarów skręcalności właściwej związków optycznie czynnych</w:t>
      </w:r>
      <w:r w:rsidRPr="009E4B92">
        <w:rPr>
          <w:rFonts w:ascii="Times New Roman" w:hAnsi="Times New Roman" w:cs="Times New Roman"/>
          <w:lang w:val="pl-PL"/>
        </w:rPr>
        <w:t>.</w:t>
      </w: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566"/>
        <w:gridCol w:w="10380"/>
        <w:gridCol w:w="2941"/>
      </w:tblGrid>
      <w:tr w:rsidR="00D231B5" w:rsidRPr="00BB5912" w14:paraId="31B9D83D" w14:textId="77777777" w:rsidTr="0033758A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488A33" w14:textId="77777777" w:rsidR="00D231B5" w:rsidRPr="00D231B5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aps/>
                <w:szCs w:val="24"/>
                <w:lang w:val="pl-PL" w:eastAsia="pl-PL"/>
              </w:rPr>
            </w:pPr>
          </w:p>
          <w:p w14:paraId="023A825B" w14:textId="26CE1AE8" w:rsidR="00201872" w:rsidRPr="00201872" w:rsidRDefault="00BB5912" w:rsidP="00201872">
            <w:pPr>
              <w:suppressAutoHyphens/>
              <w:overflowPunct w:val="0"/>
              <w:spacing w:after="140" w:line="276" w:lineRule="auto"/>
              <w:jc w:val="center"/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</w:pPr>
            <w:r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P</w:t>
            </w:r>
            <w:r w:rsidRPr="00BB5912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olarymetr z lampą halogenową oraz wyposażeniem dodatkowym i oprogramowaniem</w:t>
            </w:r>
            <w:r w:rsidR="00201872" w:rsidRPr="00201872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.</w:t>
            </w:r>
          </w:p>
          <w:p w14:paraId="4BE42D43" w14:textId="77777777" w:rsidR="00D11717" w:rsidRPr="00752A64" w:rsidRDefault="00D11717" w:rsidP="00D11717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bCs/>
                <w:color w:val="FF0000"/>
                <w:lang w:val="pl-PL" w:eastAsia="pl-PL"/>
              </w:rPr>
            </w:pPr>
            <w:r w:rsidRPr="0028303E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Producent (marka) ……………… </w:t>
            </w:r>
            <w:r w:rsidRPr="00752A64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(należy wpisać)</w:t>
            </w:r>
          </w:p>
          <w:p w14:paraId="0BA93B9C" w14:textId="77777777" w:rsidR="00D11717" w:rsidRPr="00752A64" w:rsidRDefault="00D11717" w:rsidP="00D11717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bCs/>
                <w:color w:val="FF0000"/>
                <w:shd w:val="clear" w:color="auto" w:fill="FFFF00"/>
                <w:lang w:val="pl-PL" w:eastAsia="pl-PL"/>
              </w:rPr>
            </w:pPr>
            <w:r w:rsidRPr="0028303E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Typ/model ………………..</w:t>
            </w:r>
            <w:r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</w:t>
            </w:r>
            <w:r w:rsidRPr="00752A64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(należy wpisać)</w:t>
            </w:r>
          </w:p>
          <w:p w14:paraId="19F3FF8A" w14:textId="122E44FF" w:rsidR="00D231B5" w:rsidRPr="00D231B5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Cs w:val="24"/>
                <w:lang w:val="pl-PL" w:eastAsia="pl-PL"/>
              </w:rPr>
            </w:pPr>
            <w:r w:rsidRPr="00D231B5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Fabrycznie n</w:t>
            </w:r>
            <w:r w:rsidR="008C17E6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owe urządzenie, nie eksponowane</w:t>
            </w:r>
            <w:r w:rsidR="008C17E6" w:rsidRPr="008C17E6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, pochodzące z bieżącej produkcji, wyprodukowane nie wcześniej niż w 2022 roku.</w:t>
            </w:r>
          </w:p>
          <w:p w14:paraId="409F1372" w14:textId="77777777" w:rsidR="00D231B5" w:rsidRPr="00D231B5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</w:pPr>
          </w:p>
        </w:tc>
      </w:tr>
      <w:tr w:rsidR="00D231B5" w:rsidRPr="00BB5912" w14:paraId="6CE083F0" w14:textId="77777777" w:rsidTr="0033758A">
        <w:trPr>
          <w:trHeight w:val="318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A979D2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Lp.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B34914" w14:textId="77777777" w:rsidR="00D231B5" w:rsidRPr="00507139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Parametry techniczne wymagane przez Zamawiającego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74B4D" w14:textId="08272695" w:rsidR="00D231B5" w:rsidRPr="00752A64" w:rsidRDefault="00D231B5" w:rsidP="00752A64">
            <w:pPr>
              <w:suppressAutoHyphens/>
              <w:overflowPunct w:val="0"/>
              <w:spacing w:before="120" w:line="252" w:lineRule="auto"/>
              <w:jc w:val="center"/>
              <w:rPr>
                <w:rFonts w:ascii="Times New Roman" w:eastAsia="Times New Roman" w:hAnsi="Times New Roman" w:cs="Times New Roman"/>
                <w:bCs/>
                <w:color w:val="FF000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Parametry techniczne oferowane przez Wykonawcę </w:t>
            </w:r>
            <w:r w:rsidR="00752A64" w:rsidRPr="00752A64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sz w:val="20"/>
                <w:szCs w:val="20"/>
                <w:lang w:val="pl-PL" w:eastAsia="pl-PL"/>
              </w:rPr>
              <w:t>(należy wpisać)</w:t>
            </w:r>
          </w:p>
        </w:tc>
      </w:tr>
      <w:tr w:rsidR="00D231B5" w:rsidRPr="00941338" w14:paraId="291A94AE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328C84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459E50" w14:textId="77777777" w:rsidR="00D231B5" w:rsidRPr="00507139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72E5E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</w:tr>
      <w:tr w:rsidR="00D231B5" w:rsidRPr="00941338" w14:paraId="0F861CC7" w14:textId="77777777" w:rsidTr="0033758A">
        <w:trPr>
          <w:trHeight w:val="452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C6AA74" w14:textId="7DC12E37" w:rsidR="00D231B5" w:rsidRPr="00507139" w:rsidRDefault="00D231B5" w:rsidP="001E0820">
            <w:pPr>
              <w:suppressAutoHyphens/>
              <w:overflowPunct w:val="0"/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1. </w:t>
            </w:r>
            <w:r w:rsidR="00602235" w:rsidRPr="0060223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Polarymetr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 </w:t>
            </w:r>
          </w:p>
        </w:tc>
      </w:tr>
      <w:tr w:rsidR="00D231B5" w:rsidRPr="00941338" w14:paraId="47F583A9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AC2DB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E206C0" w14:textId="16D34EFA" w:rsidR="00D231B5" w:rsidRPr="00507139" w:rsidRDefault="00AC7EBB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F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brycznie nowy</w:t>
            </w:r>
            <w:r w:rsidR="00E73A0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(</w:t>
            </w:r>
            <w:r w:rsidR="00E73A02" w:rsidRP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wyprodukowane nie wcześniej niż w 2022 r</w:t>
            </w:r>
            <w:r w:rsid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.</w:t>
            </w:r>
            <w:r w:rsidR="00E73A0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)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, gotowy do pracy, kontrolowany </w:t>
            </w:r>
            <w:r w:rsid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dalnie przez jednostkę sterującą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i dedykowane oprogramowanie. 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29E0A0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59B0AAE" w14:textId="56F5E78B" w:rsidR="00766941" w:rsidRPr="00E54F8B" w:rsidRDefault="00D231B5" w:rsidP="007669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766941" w14:paraId="578E114A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29896E" w14:textId="6676B315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AC7E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8A17BB" w14:textId="42FBE779" w:rsidR="00D231B5" w:rsidRPr="00507139" w:rsidRDefault="00114331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Źródło</w:t>
            </w:r>
            <w:r w:rsidR="001E0820"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światła: lampa halogenowa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BD217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4B8FB50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E0820" w:rsidRPr="001E0820" w14:paraId="2334C06E" w14:textId="77777777" w:rsidTr="001E0820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74F637" w14:textId="4A644677" w:rsidR="001E0820" w:rsidRPr="00E54F8B" w:rsidRDefault="001E0820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165526" w14:textId="4F84F9FD" w:rsidR="001E0820" w:rsidRPr="001E0820" w:rsidRDefault="001E0820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rozszerzenia w przyszłości aparatu o lampę sodową i lampę rtęciową, przełączanych z poziomu oprogramowania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3D4CDD" w14:textId="77777777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CCD8358" w14:textId="66BA86B6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E0820" w:rsidRPr="001E0820" w14:paraId="64CE369C" w14:textId="77777777" w:rsidTr="001E0820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C7005F" w14:textId="720F1503" w:rsidR="001E0820" w:rsidRPr="00E54F8B" w:rsidRDefault="001E0820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661022" w14:textId="604844D1" w:rsidR="001E0820" w:rsidRPr="001E0820" w:rsidRDefault="001E0820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omiary przy długości fali 589 nm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CED873" w14:textId="77777777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085B71A" w14:textId="46526F92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E0820" w:rsidRPr="001E0820" w14:paraId="44492D7C" w14:textId="77777777" w:rsidTr="001E0820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D74AC3" w14:textId="78EE44B4" w:rsidR="001E0820" w:rsidRPr="00E54F8B" w:rsidRDefault="001E0820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5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5BEB16" w14:textId="40202B26" w:rsidR="001E0820" w:rsidRPr="001E0820" w:rsidRDefault="001E0820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rozszerzenia w przyszłości aparatu o inne długości fali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8F0BEE" w14:textId="77777777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7B56996F" w14:textId="01C985C7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E0820" w:rsidRPr="001E0820" w14:paraId="584EFC57" w14:textId="77777777" w:rsidTr="001E0820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752E3" w14:textId="0F8575CD" w:rsidR="001E0820" w:rsidRPr="00E54F8B" w:rsidRDefault="001E0820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6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C3D2A4" w14:textId="0C1C98D7" w:rsidR="001E0820" w:rsidRPr="001E0820" w:rsidRDefault="001E0820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mienna apertura umożliwiająca stosowanie kuwet cylindrycznych o różnych średnicach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1DCE61" w14:textId="77777777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F74A0F1" w14:textId="318323BA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E0820" w:rsidRPr="001E0820" w14:paraId="30FFEF35" w14:textId="77777777" w:rsidTr="001E0820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3377AF" w14:textId="70D8113C" w:rsidR="001E0820" w:rsidRPr="00E54F8B" w:rsidRDefault="001E0820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7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836BDB" w14:textId="2F7A9115" w:rsidR="001E0820" w:rsidRPr="001E0820" w:rsidRDefault="001E0820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yjście z szybką odpowiedzią do zastosowań przepływowych, np. chromatografii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FE61CD" w14:textId="77777777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ACDB75B" w14:textId="4FFAB709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5973C599" w14:textId="77777777" w:rsidTr="0033758A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A1CE4B" w14:textId="76887457" w:rsidR="00D231B5" w:rsidRPr="00AC7EB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lastRenderedPageBreak/>
              <w:t xml:space="preserve">2. </w:t>
            </w:r>
            <w:r w:rsidR="001E0820" w:rsidRPr="001E082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Układ optyczny</w:t>
            </w:r>
            <w:r w:rsidR="00AC7EBB" w:rsidRPr="00AC7E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</w:p>
        </w:tc>
      </w:tr>
      <w:tr w:rsidR="00D231B5" w:rsidRPr="00152E03" w14:paraId="003DBE8D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705AD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8F4C4" w14:textId="324210B6" w:rsidR="00D231B5" w:rsidRPr="00507139" w:rsidRDefault="001E0820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ozdzielczość kątowa: nie gorsza niż 0,0001°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B2F22C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5015C45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137B5BCA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C3E7E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A3BFF1" w14:textId="3FA4D9BD" w:rsidR="00D231B5" w:rsidRPr="00507139" w:rsidRDefault="001E0820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okładność pomiaru w zakresie do 1°: nie gorsza niż ±0,002°, powyżej 1°: nie gorsza niż ±0,3%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07458F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00463F5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6EB014E0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D072E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975C3" w14:textId="13A51860" w:rsidR="00D231B5" w:rsidRPr="00507139" w:rsidRDefault="001E0820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owtarzalność pomiaru: nie gorsza niż 0,002°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D776BAB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96A50F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627E5209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DC1B8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9DA2DC" w14:textId="78A601EF" w:rsidR="00D231B5" w:rsidRPr="00507139" w:rsidRDefault="001E0820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ybkość odpowiedzi: nie wolniej niż 5°/sec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7DA4DF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52AB569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6145E" w:rsidRPr="00AC7EBB" w14:paraId="201063CD" w14:textId="77777777" w:rsidTr="0021489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C1E3B" w14:textId="28205A14" w:rsidR="0096145E" w:rsidRPr="00E54F8B" w:rsidRDefault="0096145E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3. </w:t>
            </w:r>
            <w:r w:rsidR="00114331" w:rsidRPr="001143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Czujnik temperaturowy</w:t>
            </w:r>
            <w:r w:rsidRPr="0096145E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:</w:t>
            </w:r>
            <w:r w:rsidRPr="0096145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 xml:space="preserve"> </w:t>
            </w:r>
          </w:p>
        </w:tc>
      </w:tr>
      <w:tr w:rsidR="0096145E" w:rsidRPr="00AC7EBB" w14:paraId="0B4BFEC9" w14:textId="77777777" w:rsidTr="0096145E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D162F4" w14:textId="45EF09E6" w:rsid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CDECF5" w14:textId="623CF067" w:rsidR="0096145E" w:rsidRPr="001E0820" w:rsidRDefault="001E0820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 xml:space="preserve">Czujnik temperatury umożliwiający pomiar temperatury próbki w kuwecie. 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86139EF" w14:textId="7777777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D081CF8" w14:textId="64F84596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6145E" w:rsidRPr="00AC7EBB" w14:paraId="620B97A0" w14:textId="77777777" w:rsidTr="0096145E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7A0A55" w14:textId="0FD992B5" w:rsid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EB4A40" w14:textId="7219C8E5" w:rsidR="0096145E" w:rsidRPr="001E0820" w:rsidRDefault="001E0820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 xml:space="preserve">Dokładność czujnika temperatury: nie gorsza niż ±0,2°C. 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927B70" w14:textId="7777777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68C5E54" w14:textId="45963966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E0820" w:rsidRPr="001E0820" w14:paraId="39B19B8F" w14:textId="77777777" w:rsidTr="0096145E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0834B0" w14:textId="6273E2AE" w:rsidR="001E0820" w:rsidRDefault="001E0820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D9FC96" w14:textId="70226216" w:rsidR="001E0820" w:rsidRPr="001E0820" w:rsidRDefault="001E0820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>Możliwość stosowania w aparacie kuwet cylindrycznych o średnicy nie większej niż 3,0 mm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FB462E" w14:textId="77777777" w:rsidR="00114331" w:rsidRPr="00E54F8B" w:rsidRDefault="00114331" w:rsidP="0011433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7BBC642" w14:textId="68C02FFF" w:rsidR="001E0820" w:rsidRPr="00E54F8B" w:rsidRDefault="00114331" w:rsidP="0011433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61CFA141" w14:textId="77777777" w:rsidTr="0033758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242C99" w14:textId="5BCA3271" w:rsidR="00D231B5" w:rsidRPr="00507139" w:rsidRDefault="0096145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4</w:t>
            </w:r>
            <w:r w:rsidR="00D231B5"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. </w:t>
            </w:r>
            <w:r w:rsidR="00114331" w:rsidRPr="001143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Jednostka sterująca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</w:p>
        </w:tc>
      </w:tr>
      <w:tr w:rsidR="00D231B5" w:rsidRPr="00152E03" w14:paraId="35BE7802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6A12E0" w14:textId="16455993" w:rsidR="00D231B5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31A88" w14:textId="53700BF3" w:rsidR="00D231B5" w:rsidRPr="00507139" w:rsidRDefault="00114331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rzenośna jednostka sterująca polarymetrem z systemem Win 11 Pro 64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FD905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7968D7C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2A3114F1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0EB3C6" w14:textId="6F029E11" w:rsidR="00D231B5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13A4F9" w14:textId="05229D27" w:rsidR="00D231B5" w:rsidRPr="00507139" w:rsidRDefault="00114331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Sterowanie aparatem z poziomu oprogramowania PC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z możliwością </w:t>
            </w: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pisywan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</w:t>
            </w: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arametrów testów i wyników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ACA978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0EE1F3B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AC7EBB" w:rsidRPr="00AC7EBB" w14:paraId="08E3BF35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9F5EA5" w14:textId="1FC770D2" w:rsidR="00AC7EBB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FEA0E9" w14:textId="3E237C25" w:rsidR="00AC7EBB" w:rsidRPr="00AC7EBB" w:rsidRDefault="00114331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przeprowadzania prostych obliczeń statystycznych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0FA41E" w14:textId="77777777" w:rsidR="00AC7EBB" w:rsidRPr="00E54F8B" w:rsidRDefault="00AC7EBB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A6FAA43" w14:textId="4D17E64B" w:rsidR="00AC7EBB" w:rsidRPr="00E54F8B" w:rsidRDefault="00AC7EBB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14331" w:rsidRPr="00114331" w14:paraId="2114E616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2D19B8" w14:textId="00A84BC9" w:rsidR="00114331" w:rsidRDefault="00114331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407997" w14:textId="47CEF876" w:rsidR="00114331" w:rsidRPr="00114331" w:rsidRDefault="00114331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ostępne skale pomiarowe: przynajmniej skręcalność, skręcalność właściwa, stężenie, czystość optyczna, regulacja czasu integracji w zakresie nie mniejszym niż: 2s-90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28C704" w14:textId="77777777" w:rsidR="00114331" w:rsidRPr="00E54F8B" w:rsidRDefault="00114331" w:rsidP="0011433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E857637" w14:textId="4A67B693" w:rsidR="00114331" w:rsidRPr="00E54F8B" w:rsidRDefault="00114331" w:rsidP="0011433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14331" w:rsidRPr="00114331" w14:paraId="73602B56" w14:textId="77777777" w:rsidTr="00114331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7CBEFD" w14:textId="0BD93083" w:rsidR="00114331" w:rsidRDefault="00114331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5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B7C268" w14:textId="2F0ADEAB" w:rsidR="00114331" w:rsidRPr="00114331" w:rsidRDefault="00114331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ogram walidacyjny do sprawdzania aparatu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D4023E" w14:textId="77777777" w:rsidR="00114331" w:rsidRPr="00E54F8B" w:rsidRDefault="00114331" w:rsidP="0011433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AA9E918" w14:textId="6B66BA05" w:rsidR="00114331" w:rsidRPr="00E54F8B" w:rsidRDefault="00114331" w:rsidP="0011433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50687F" w14:paraId="4E7A5D55" w14:textId="77777777" w:rsidTr="0033758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E313C6" w14:textId="0D1DD96B" w:rsidR="00D231B5" w:rsidRPr="00507139" w:rsidRDefault="00150A13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5</w:t>
            </w:r>
            <w:r w:rsidR="00D231B5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</w:t>
            </w:r>
            <w:r w:rsidR="00114331" w:rsidRPr="0011433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Akcesoria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96145E" w:rsidRPr="00152E03" w14:paraId="1D2F7CA9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5B6DE1" w14:textId="17402A36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932F13" w14:textId="27CB934D" w:rsidR="0096145E" w:rsidRPr="00507139" w:rsidRDefault="00114331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kla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</w:t>
            </w: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kuwe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</w:t>
            </w: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cylindrycz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 o wymiarach:</w:t>
            </w: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3,5 mm x 100 mm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E81B9AE" w14:textId="7777777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1BD1085" w14:textId="7777777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6145E" w:rsidRPr="00152E03" w14:paraId="1EBF4760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CE17AA" w14:textId="13A00AA0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6EBE69" w14:textId="44A6D2DC" w:rsidR="0096145E" w:rsidRPr="00507139" w:rsidRDefault="00114331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kla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</w:t>
            </w: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kuwe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</w:t>
            </w: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cylindrycz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 o wymiarach:</w:t>
            </w: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3,5 mm x 50 mm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8B79F8" w14:textId="7777777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72D2DEEE" w14:textId="7777777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0B563EFE" w14:textId="77777777" w:rsidTr="0033758A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D5D03" w14:textId="57555014" w:rsidR="00D231B5" w:rsidRPr="00507139" w:rsidRDefault="00114331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6</w:t>
            </w:r>
            <w:r w:rsidR="00D231B5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. Wymagania ogólne</w:t>
            </w:r>
            <w:r w:rsidR="007669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D231B5" w:rsidRPr="00941338" w14:paraId="6B751A70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B5657" w14:textId="0C1C740E" w:rsidR="00D231B5" w:rsidRPr="0096145E" w:rsidRDefault="00114331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EC06B2" w14:textId="7DD04A09" w:rsidR="00D231B5" w:rsidRPr="009568A9" w:rsidRDefault="00D231B5" w:rsidP="008C17E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nstalacja </w:t>
            </w:r>
            <w:r w:rsid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olarymetru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="008C17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rzez autoryzowany serwis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C9B24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CC84E6A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4D62F4" w14:paraId="519FB48B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69E25B" w14:textId="6CDABA9D" w:rsidR="00D231B5" w:rsidRPr="0096145E" w:rsidRDefault="00114331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6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D9F49" w14:textId="115BCF0B" w:rsidR="00D231B5" w:rsidRPr="00507139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kolenie instalacyjne z obsługi aparatu i oprogramowania</w:t>
            </w:r>
            <w:r w:rsidR="006805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74B8BE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BE0295E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4D62F4" w14:paraId="5ABCC4BD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DE1794" w14:textId="4F44A4C0" w:rsidR="00D231B5" w:rsidRPr="0096145E" w:rsidRDefault="00114331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3B75DD" w14:textId="46E885AA" w:rsidR="00D231B5" w:rsidRPr="00507139" w:rsidRDefault="00D231B5" w:rsidP="00D33E5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Autoryzowany serwis </w:t>
            </w:r>
            <w:r w:rsidRPr="00D33E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warancyjny</w:t>
            </w:r>
            <w:r w:rsidR="007444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12564BF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296B57A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941338" w14:paraId="11C201B1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D46213" w14:textId="18FD217B" w:rsidR="00D231B5" w:rsidRPr="0096145E" w:rsidRDefault="00114331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C33D74" w14:textId="520D26E6" w:rsidR="00D231B5" w:rsidRPr="00507139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Instrukcje użytkownika w j. polskim oraz w j. angielskim</w:t>
            </w:r>
            <w:r w:rsidR="006805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198115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279B283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941338" w14:paraId="76D6CAF4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904C98" w14:textId="684A3AFE" w:rsidR="00D231B5" w:rsidRPr="0096145E" w:rsidRDefault="00114331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73964" w14:textId="61E183BA" w:rsidR="00D231B5" w:rsidRPr="00507139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Gwarancja minimum </w:t>
            </w:r>
            <w:r w:rsidR="00B52E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12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miesi</w:t>
            </w:r>
            <w:r w:rsidR="005659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ę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 w:rsidR="005659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y</w:t>
            </w:r>
            <w:r w:rsidR="006805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C16075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 mies.</w:t>
            </w:r>
          </w:p>
          <w:p w14:paraId="7F9E4C01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4038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pl-PL" w:eastAsia="pl-PL"/>
              </w:rPr>
              <w:t>Należy wpisać</w:t>
            </w:r>
          </w:p>
        </w:tc>
      </w:tr>
    </w:tbl>
    <w:p w14:paraId="68CFD090" w14:textId="77777777" w:rsidR="006C03C8" w:rsidRDefault="006C03C8" w:rsidP="006C03C8">
      <w:pPr>
        <w:ind w:hanging="23"/>
        <w:rPr>
          <w:rFonts w:ascii="Times New Roman" w:hAnsi="Times New Roman"/>
        </w:rPr>
      </w:pPr>
    </w:p>
    <w:p w14:paraId="36C7C85E" w14:textId="794462CC" w:rsidR="006C03C8" w:rsidRPr="00903A8E" w:rsidRDefault="006C03C8" w:rsidP="006C03C8">
      <w:pPr>
        <w:ind w:hanging="23"/>
        <w:rPr>
          <w:rFonts w:ascii="Times New Roman" w:hAnsi="Times New Roman"/>
        </w:rPr>
      </w:pPr>
      <w:r w:rsidRPr="00903A8E">
        <w:rPr>
          <w:rFonts w:ascii="Times New Roman" w:hAnsi="Times New Roman"/>
        </w:rPr>
        <w:t>&lt;dokument należy sporządzić w postaci elektronicznej</w:t>
      </w:r>
      <w:r w:rsidR="00175CF8">
        <w:rPr>
          <w:rFonts w:ascii="Times New Roman" w:hAnsi="Times New Roman"/>
        </w:rPr>
        <w:t xml:space="preserve"> (</w:t>
      </w:r>
      <w:r w:rsidR="007442A2">
        <w:rPr>
          <w:rFonts w:ascii="Times New Roman" w:hAnsi="Times New Roman"/>
        </w:rPr>
        <w:t>pdf)</w:t>
      </w:r>
      <w:r w:rsidRPr="00903A8E">
        <w:rPr>
          <w:rFonts w:ascii="Times New Roman" w:hAnsi="Times New Roman"/>
        </w:rPr>
        <w:t>, Zamawiający zaleca podpisanie dokumentu kwalifikowanym podpisem elektronicznym, podpisem zaufanym bądź podpisem osobistym osoby/osób uprawnionej/-ych do reprezentacji Wykonawcy&gt;</w:t>
      </w:r>
    </w:p>
    <w:p w14:paraId="4B4AAFD6" w14:textId="77777777" w:rsidR="00D231B5" w:rsidRPr="00A41EDB" w:rsidRDefault="00D231B5" w:rsidP="00D231B5">
      <w:pPr>
        <w:suppressAutoHyphens/>
        <w:jc w:val="both"/>
        <w:rPr>
          <w:rFonts w:ascii="Times New Roman" w:hAnsi="Times New Roman" w:cs="Times New Roman"/>
          <w:lang w:val="pl-PL"/>
        </w:rPr>
      </w:pPr>
    </w:p>
    <w:sectPr w:rsidR="00D231B5" w:rsidRPr="00A41EDB" w:rsidSect="002A3016">
      <w:headerReference w:type="default" r:id="rId7"/>
      <w:pgSz w:w="15840" w:h="12240" w:orient="landscape"/>
      <w:pgMar w:top="1276" w:right="1135" w:bottom="1417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C54D9" w14:textId="77777777" w:rsidR="00807458" w:rsidRDefault="00807458" w:rsidP="00FC5481">
      <w:pPr>
        <w:spacing w:after="0" w:line="240" w:lineRule="auto"/>
      </w:pPr>
      <w:r>
        <w:separator/>
      </w:r>
    </w:p>
  </w:endnote>
  <w:endnote w:type="continuationSeparator" w:id="0">
    <w:p w14:paraId="271DCF12" w14:textId="77777777" w:rsidR="00807458" w:rsidRDefault="00807458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altName w:val="Segoe UI"/>
    <w:panose1 w:val="00000000000000000000"/>
    <w:charset w:val="00"/>
    <w:family w:val="roman"/>
    <w:notTrueType/>
    <w:pitch w:val="default"/>
  </w:font>
  <w:font w:name="Droid Sans Devanagari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E3809" w14:textId="77777777" w:rsidR="00807458" w:rsidRDefault="00807458" w:rsidP="00FC5481">
      <w:pPr>
        <w:spacing w:after="0" w:line="240" w:lineRule="auto"/>
      </w:pPr>
      <w:r>
        <w:separator/>
      </w:r>
    </w:p>
  </w:footnote>
  <w:footnote w:type="continuationSeparator" w:id="0">
    <w:p w14:paraId="6D1481CF" w14:textId="77777777" w:rsidR="00807458" w:rsidRDefault="00807458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FAA03" w14:textId="00383627" w:rsidR="00F0734E" w:rsidRPr="00F0734E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Załącznik nr 1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do Zaproszenia do składania ofert</w:t>
    </w:r>
  </w:p>
  <w:p w14:paraId="154A3A8A" w14:textId="782D97E9" w:rsidR="00F0734E" w:rsidRPr="00F0734E" w:rsidRDefault="00903A49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nr postępowania </w:t>
    </w:r>
    <w:r w:rsidR="005811E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WCh_Z.262.1.25_10.2023.</w:t>
    </w:r>
  </w:p>
  <w:p w14:paraId="65F8CBB2" w14:textId="77777777" w:rsidR="00F0734E" w:rsidRDefault="00F0734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2693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35352A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93408678">
    <w:abstractNumId w:val="8"/>
  </w:num>
  <w:num w:numId="2" w16cid:durableId="851648009">
    <w:abstractNumId w:val="4"/>
  </w:num>
  <w:num w:numId="3" w16cid:durableId="433676035">
    <w:abstractNumId w:val="9"/>
  </w:num>
  <w:num w:numId="4" w16cid:durableId="787359295">
    <w:abstractNumId w:val="1"/>
  </w:num>
  <w:num w:numId="5" w16cid:durableId="1915122622">
    <w:abstractNumId w:val="3"/>
  </w:num>
  <w:num w:numId="6" w16cid:durableId="705061885">
    <w:abstractNumId w:val="5"/>
  </w:num>
  <w:num w:numId="7" w16cid:durableId="1356074248">
    <w:abstractNumId w:val="7"/>
  </w:num>
  <w:num w:numId="8" w16cid:durableId="37626029">
    <w:abstractNumId w:val="0"/>
  </w:num>
  <w:num w:numId="9" w16cid:durableId="1836341140">
    <w:abstractNumId w:val="10"/>
  </w:num>
  <w:num w:numId="10" w16cid:durableId="930162063">
    <w:abstractNumId w:val="6"/>
  </w:num>
  <w:num w:numId="11" w16cid:durableId="17857333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DIzszQ1NbM0sDRQ0lEKTi0uzszPAykwrAUAyTZjhCwAAAA="/>
  </w:docVars>
  <w:rsids>
    <w:rsidRoot w:val="00513BA3"/>
    <w:rsid w:val="00013A40"/>
    <w:rsid w:val="00016654"/>
    <w:rsid w:val="000167BB"/>
    <w:rsid w:val="00032937"/>
    <w:rsid w:val="00036A93"/>
    <w:rsid w:val="00044DF9"/>
    <w:rsid w:val="00072FF1"/>
    <w:rsid w:val="00075538"/>
    <w:rsid w:val="0007736F"/>
    <w:rsid w:val="000916EC"/>
    <w:rsid w:val="00094486"/>
    <w:rsid w:val="000A522B"/>
    <w:rsid w:val="000A56BA"/>
    <w:rsid w:val="000C1069"/>
    <w:rsid w:val="000C3B67"/>
    <w:rsid w:val="000C5E21"/>
    <w:rsid w:val="000D473E"/>
    <w:rsid w:val="000D493E"/>
    <w:rsid w:val="000D5E41"/>
    <w:rsid w:val="000D6F93"/>
    <w:rsid w:val="000F2479"/>
    <w:rsid w:val="00101B91"/>
    <w:rsid w:val="00114331"/>
    <w:rsid w:val="0014182A"/>
    <w:rsid w:val="00142B91"/>
    <w:rsid w:val="00143243"/>
    <w:rsid w:val="00150A13"/>
    <w:rsid w:val="0015541E"/>
    <w:rsid w:val="001752D5"/>
    <w:rsid w:val="00175CF8"/>
    <w:rsid w:val="00185422"/>
    <w:rsid w:val="0019397E"/>
    <w:rsid w:val="001962F9"/>
    <w:rsid w:val="001A250C"/>
    <w:rsid w:val="001B606D"/>
    <w:rsid w:val="001E0820"/>
    <w:rsid w:val="001F1F8D"/>
    <w:rsid w:val="00200B4E"/>
    <w:rsid w:val="00201872"/>
    <w:rsid w:val="00210E40"/>
    <w:rsid w:val="00230364"/>
    <w:rsid w:val="002358BA"/>
    <w:rsid w:val="002572CD"/>
    <w:rsid w:val="002659ED"/>
    <w:rsid w:val="00294E86"/>
    <w:rsid w:val="002A3016"/>
    <w:rsid w:val="003234B2"/>
    <w:rsid w:val="00341EBB"/>
    <w:rsid w:val="00343ED0"/>
    <w:rsid w:val="00364BD2"/>
    <w:rsid w:val="003660CC"/>
    <w:rsid w:val="00386151"/>
    <w:rsid w:val="003B7B6F"/>
    <w:rsid w:val="003C4C16"/>
    <w:rsid w:val="003D1E69"/>
    <w:rsid w:val="003D2967"/>
    <w:rsid w:val="003D3402"/>
    <w:rsid w:val="003E2241"/>
    <w:rsid w:val="004038BA"/>
    <w:rsid w:val="00424B83"/>
    <w:rsid w:val="00463DE2"/>
    <w:rsid w:val="00475AB0"/>
    <w:rsid w:val="0048306E"/>
    <w:rsid w:val="00497607"/>
    <w:rsid w:val="004A25C4"/>
    <w:rsid w:val="004C505D"/>
    <w:rsid w:val="004D446E"/>
    <w:rsid w:val="004D55D2"/>
    <w:rsid w:val="0050687F"/>
    <w:rsid w:val="00513BA3"/>
    <w:rsid w:val="0052551D"/>
    <w:rsid w:val="00542088"/>
    <w:rsid w:val="00551D24"/>
    <w:rsid w:val="00565945"/>
    <w:rsid w:val="00574BFC"/>
    <w:rsid w:val="005811EE"/>
    <w:rsid w:val="005823E3"/>
    <w:rsid w:val="005A4711"/>
    <w:rsid w:val="005B17EF"/>
    <w:rsid w:val="005C33E4"/>
    <w:rsid w:val="005C53D1"/>
    <w:rsid w:val="005D3C89"/>
    <w:rsid w:val="005E074B"/>
    <w:rsid w:val="005E400B"/>
    <w:rsid w:val="00602235"/>
    <w:rsid w:val="00610DF5"/>
    <w:rsid w:val="00617424"/>
    <w:rsid w:val="0062098E"/>
    <w:rsid w:val="00620C59"/>
    <w:rsid w:val="006527E7"/>
    <w:rsid w:val="00653568"/>
    <w:rsid w:val="00657153"/>
    <w:rsid w:val="006717C2"/>
    <w:rsid w:val="00680553"/>
    <w:rsid w:val="0069433E"/>
    <w:rsid w:val="00696683"/>
    <w:rsid w:val="006B701E"/>
    <w:rsid w:val="006C03C8"/>
    <w:rsid w:val="006D74AA"/>
    <w:rsid w:val="006D7FCA"/>
    <w:rsid w:val="00743B7D"/>
    <w:rsid w:val="007442A2"/>
    <w:rsid w:val="00744412"/>
    <w:rsid w:val="00747463"/>
    <w:rsid w:val="00752A64"/>
    <w:rsid w:val="00766941"/>
    <w:rsid w:val="0078184F"/>
    <w:rsid w:val="00781F8D"/>
    <w:rsid w:val="00783511"/>
    <w:rsid w:val="007A64DC"/>
    <w:rsid w:val="007C3360"/>
    <w:rsid w:val="007D5744"/>
    <w:rsid w:val="007E1710"/>
    <w:rsid w:val="007E55BA"/>
    <w:rsid w:val="007F065C"/>
    <w:rsid w:val="007F64E9"/>
    <w:rsid w:val="00807458"/>
    <w:rsid w:val="00813667"/>
    <w:rsid w:val="008520A4"/>
    <w:rsid w:val="008628B6"/>
    <w:rsid w:val="0087183F"/>
    <w:rsid w:val="00875B56"/>
    <w:rsid w:val="008C17E6"/>
    <w:rsid w:val="008C2CFB"/>
    <w:rsid w:val="008E226E"/>
    <w:rsid w:val="00903A49"/>
    <w:rsid w:val="00920685"/>
    <w:rsid w:val="009210CA"/>
    <w:rsid w:val="00931610"/>
    <w:rsid w:val="00941338"/>
    <w:rsid w:val="009568A9"/>
    <w:rsid w:val="0096145E"/>
    <w:rsid w:val="00962182"/>
    <w:rsid w:val="00970601"/>
    <w:rsid w:val="00976DD0"/>
    <w:rsid w:val="00980BD6"/>
    <w:rsid w:val="009815B8"/>
    <w:rsid w:val="00995A6E"/>
    <w:rsid w:val="009B6086"/>
    <w:rsid w:val="009C64C5"/>
    <w:rsid w:val="009D3570"/>
    <w:rsid w:val="009E4B92"/>
    <w:rsid w:val="009F269D"/>
    <w:rsid w:val="00A0265B"/>
    <w:rsid w:val="00A079C6"/>
    <w:rsid w:val="00A328FA"/>
    <w:rsid w:val="00A37CCE"/>
    <w:rsid w:val="00A41EDB"/>
    <w:rsid w:val="00A54ED8"/>
    <w:rsid w:val="00A82E89"/>
    <w:rsid w:val="00A861C2"/>
    <w:rsid w:val="00A954DA"/>
    <w:rsid w:val="00AA4DFA"/>
    <w:rsid w:val="00AB63B8"/>
    <w:rsid w:val="00AC7EBB"/>
    <w:rsid w:val="00AE5C8B"/>
    <w:rsid w:val="00AF4BA3"/>
    <w:rsid w:val="00B01A47"/>
    <w:rsid w:val="00B05130"/>
    <w:rsid w:val="00B0754B"/>
    <w:rsid w:val="00B415E1"/>
    <w:rsid w:val="00B4778B"/>
    <w:rsid w:val="00B524A3"/>
    <w:rsid w:val="00B52E61"/>
    <w:rsid w:val="00B56B52"/>
    <w:rsid w:val="00B669AA"/>
    <w:rsid w:val="00B7411D"/>
    <w:rsid w:val="00B837B5"/>
    <w:rsid w:val="00B9506F"/>
    <w:rsid w:val="00BB5912"/>
    <w:rsid w:val="00BC45C8"/>
    <w:rsid w:val="00BC63C8"/>
    <w:rsid w:val="00BC721A"/>
    <w:rsid w:val="00C00E75"/>
    <w:rsid w:val="00C06D0E"/>
    <w:rsid w:val="00C14F51"/>
    <w:rsid w:val="00C14FF0"/>
    <w:rsid w:val="00C30A76"/>
    <w:rsid w:val="00C34DF0"/>
    <w:rsid w:val="00C400CC"/>
    <w:rsid w:val="00C50C5E"/>
    <w:rsid w:val="00C54780"/>
    <w:rsid w:val="00C54FF7"/>
    <w:rsid w:val="00C55ACA"/>
    <w:rsid w:val="00C57067"/>
    <w:rsid w:val="00C713C0"/>
    <w:rsid w:val="00C8383D"/>
    <w:rsid w:val="00C84E54"/>
    <w:rsid w:val="00C90B14"/>
    <w:rsid w:val="00C929AD"/>
    <w:rsid w:val="00C93676"/>
    <w:rsid w:val="00CD5CE8"/>
    <w:rsid w:val="00D00B50"/>
    <w:rsid w:val="00D11717"/>
    <w:rsid w:val="00D231B5"/>
    <w:rsid w:val="00D24EDF"/>
    <w:rsid w:val="00D328F0"/>
    <w:rsid w:val="00D33E56"/>
    <w:rsid w:val="00D34288"/>
    <w:rsid w:val="00D35D78"/>
    <w:rsid w:val="00D40279"/>
    <w:rsid w:val="00D45589"/>
    <w:rsid w:val="00D53BB3"/>
    <w:rsid w:val="00D55697"/>
    <w:rsid w:val="00D63A69"/>
    <w:rsid w:val="00D65697"/>
    <w:rsid w:val="00D7054B"/>
    <w:rsid w:val="00D80F4A"/>
    <w:rsid w:val="00D81268"/>
    <w:rsid w:val="00DA694F"/>
    <w:rsid w:val="00DB479B"/>
    <w:rsid w:val="00E03000"/>
    <w:rsid w:val="00E11FF4"/>
    <w:rsid w:val="00E45887"/>
    <w:rsid w:val="00E5472A"/>
    <w:rsid w:val="00E671F0"/>
    <w:rsid w:val="00E73A02"/>
    <w:rsid w:val="00E96EFD"/>
    <w:rsid w:val="00E9739C"/>
    <w:rsid w:val="00EA36F7"/>
    <w:rsid w:val="00EB1C4B"/>
    <w:rsid w:val="00EB7FE3"/>
    <w:rsid w:val="00ED53A5"/>
    <w:rsid w:val="00EE652B"/>
    <w:rsid w:val="00EF1961"/>
    <w:rsid w:val="00F01DFE"/>
    <w:rsid w:val="00F0734E"/>
    <w:rsid w:val="00F4292B"/>
    <w:rsid w:val="00F51C33"/>
    <w:rsid w:val="00F57C84"/>
    <w:rsid w:val="00F66A7E"/>
    <w:rsid w:val="00F66B8F"/>
    <w:rsid w:val="00F76C79"/>
    <w:rsid w:val="00F902AF"/>
    <w:rsid w:val="00F91CA8"/>
    <w:rsid w:val="00FC3B30"/>
    <w:rsid w:val="00FC5481"/>
    <w:rsid w:val="00FE4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52A6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  <w:style w:type="paragraph" w:styleId="Zwykytekst">
    <w:name w:val="Plain Text"/>
    <w:basedOn w:val="Normalny"/>
    <w:link w:val="ZwykytekstZnak"/>
    <w:uiPriority w:val="99"/>
    <w:unhideWhenUsed/>
    <w:rsid w:val="0060223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02235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6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3</Pages>
  <Words>496</Words>
  <Characters>2978</Characters>
  <Application>Microsoft Office Word</Application>
  <DocSecurity>0</DocSecurity>
  <Lines>24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Jańczewski</dc:creator>
  <cp:keywords/>
  <dc:description/>
  <cp:lastModifiedBy>Piotrkowicz Monika</cp:lastModifiedBy>
  <cp:revision>23</cp:revision>
  <dcterms:created xsi:type="dcterms:W3CDTF">2023-10-17T12:33:00Z</dcterms:created>
  <dcterms:modified xsi:type="dcterms:W3CDTF">2023-11-02T09:56:00Z</dcterms:modified>
</cp:coreProperties>
</file>